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17A474" w14:textId="77777777" w:rsidR="00794706" w:rsidRPr="00794706" w:rsidRDefault="00794706" w:rsidP="00794706">
      <w:pPr>
        <w:spacing w:after="0" w:line="240" w:lineRule="auto"/>
        <w:jc w:val="center"/>
        <w:rPr>
          <w:rFonts w:cstheme="minorBidi"/>
          <w:sz w:val="18"/>
          <w:szCs w:val="18"/>
        </w:rPr>
      </w:pPr>
      <w:bookmarkStart w:id="0" w:name="_Hlk503170305"/>
      <w:bookmarkStart w:id="1" w:name="_Hlk493054601"/>
      <w:bookmarkStart w:id="2" w:name="_Hlk510504297"/>
      <w:bookmarkStart w:id="3" w:name="_Hlk519086632"/>
      <w:bookmarkStart w:id="4" w:name="_Hlk527954480"/>
      <w:bookmarkStart w:id="5" w:name="_Hlk13718536"/>
      <w:bookmarkStart w:id="6" w:name="_Hlk29271198"/>
    </w:p>
    <w:p w14:paraId="700CE242" w14:textId="1A6DA963" w:rsidR="00794706" w:rsidRPr="00794706" w:rsidRDefault="00794706" w:rsidP="00794706">
      <w:pPr>
        <w:spacing w:after="0" w:line="240" w:lineRule="auto"/>
        <w:jc w:val="center"/>
        <w:rPr>
          <w:rFonts w:cstheme="minorBidi"/>
        </w:rPr>
      </w:pPr>
      <w:r>
        <w:rPr>
          <w:rFonts w:cstheme="minorBidi"/>
        </w:rPr>
        <w:t>February 12, 2020</w:t>
      </w:r>
      <w:r w:rsidRPr="00794706">
        <w:rPr>
          <w:rFonts w:cstheme="minorBidi"/>
        </w:rPr>
        <w:t xml:space="preserve"> 9:00 AM</w:t>
      </w:r>
    </w:p>
    <w:p w14:paraId="3951024D" w14:textId="77777777" w:rsidR="00794706" w:rsidRPr="00794706" w:rsidRDefault="00794706" w:rsidP="00794706">
      <w:pPr>
        <w:spacing w:after="0" w:line="240" w:lineRule="auto"/>
        <w:jc w:val="center"/>
        <w:rPr>
          <w:rFonts w:cstheme="minorBidi"/>
        </w:rPr>
      </w:pPr>
      <w:r w:rsidRPr="00794706">
        <w:rPr>
          <w:rFonts w:cstheme="minorBidi"/>
        </w:rPr>
        <w:t>Grand Gateway - Conference Room</w:t>
      </w:r>
    </w:p>
    <w:p w14:paraId="73D2156B" w14:textId="77777777" w:rsidR="00794706" w:rsidRPr="00794706" w:rsidRDefault="00794706" w:rsidP="00794706">
      <w:pPr>
        <w:spacing w:after="0" w:line="240" w:lineRule="auto"/>
        <w:jc w:val="center"/>
        <w:rPr>
          <w:rFonts w:cstheme="minorBidi"/>
        </w:rPr>
      </w:pPr>
      <w:r w:rsidRPr="00794706">
        <w:rPr>
          <w:rFonts w:cstheme="minorBidi"/>
        </w:rPr>
        <w:t>333 Oak Street</w:t>
      </w:r>
    </w:p>
    <w:p w14:paraId="5D8C94B8" w14:textId="77777777" w:rsidR="00794706" w:rsidRPr="00794706" w:rsidRDefault="00794706" w:rsidP="00794706">
      <w:pPr>
        <w:spacing w:after="0" w:line="240" w:lineRule="auto"/>
        <w:jc w:val="center"/>
        <w:rPr>
          <w:rFonts w:cstheme="minorBidi"/>
        </w:rPr>
      </w:pPr>
      <w:r w:rsidRPr="00794706">
        <w:rPr>
          <w:rFonts w:cstheme="minorBidi"/>
        </w:rPr>
        <w:t>Big Cabin, OK 74332</w:t>
      </w:r>
    </w:p>
    <w:p w14:paraId="75323194" w14:textId="77777777" w:rsidR="00794706" w:rsidRPr="00794706" w:rsidRDefault="00794706" w:rsidP="00794706">
      <w:pPr>
        <w:spacing w:after="0" w:line="240" w:lineRule="auto"/>
        <w:ind w:left="2160" w:firstLine="720"/>
        <w:rPr>
          <w:rFonts w:cstheme="minorBidi"/>
          <w:sz w:val="18"/>
          <w:szCs w:val="18"/>
        </w:rPr>
      </w:pPr>
    </w:p>
    <w:tbl>
      <w:tblPr>
        <w:tblStyle w:val="TableGrid"/>
        <w:tblW w:w="10399" w:type="dxa"/>
        <w:tblInd w:w="-185" w:type="dxa"/>
        <w:tblLook w:val="04A0" w:firstRow="1" w:lastRow="0" w:firstColumn="1" w:lastColumn="0" w:noHBand="0" w:noVBand="1"/>
      </w:tblPr>
      <w:tblGrid>
        <w:gridCol w:w="6947"/>
        <w:gridCol w:w="3452"/>
      </w:tblGrid>
      <w:tr w:rsidR="00794706" w:rsidRPr="00794706" w14:paraId="510BF01D" w14:textId="77777777" w:rsidTr="000F75A6">
        <w:trPr>
          <w:trHeight w:val="306"/>
        </w:trPr>
        <w:tc>
          <w:tcPr>
            <w:tcW w:w="10399" w:type="dxa"/>
            <w:gridSpan w:val="2"/>
            <w:shd w:val="clear" w:color="auto" w:fill="4472C4" w:themeFill="accent1"/>
          </w:tcPr>
          <w:p w14:paraId="21A4F9B2" w14:textId="77777777" w:rsidR="00794706" w:rsidRPr="00794706" w:rsidRDefault="00794706" w:rsidP="00794706">
            <w:pPr>
              <w:jc w:val="center"/>
              <w:rPr>
                <w:sz w:val="28"/>
                <w:szCs w:val="28"/>
              </w:rPr>
            </w:pPr>
            <w:r w:rsidRPr="00794706">
              <w:rPr>
                <w:sz w:val="28"/>
                <w:szCs w:val="28"/>
              </w:rPr>
              <w:t>NEWDB Meeting Agenda</w:t>
            </w:r>
          </w:p>
        </w:tc>
      </w:tr>
      <w:tr w:rsidR="00794706" w:rsidRPr="00794706" w14:paraId="29E94E4D" w14:textId="77777777" w:rsidTr="000F75A6">
        <w:trPr>
          <w:trHeight w:val="289"/>
        </w:trPr>
        <w:tc>
          <w:tcPr>
            <w:tcW w:w="6947" w:type="dxa"/>
          </w:tcPr>
          <w:p w14:paraId="52076931" w14:textId="77777777" w:rsidR="00794706" w:rsidRPr="00794706" w:rsidRDefault="00794706" w:rsidP="00794706">
            <w:pPr>
              <w:numPr>
                <w:ilvl w:val="0"/>
                <w:numId w:val="1"/>
              </w:numPr>
              <w:contextualSpacing/>
            </w:pPr>
            <w:r w:rsidRPr="00794706">
              <w:t xml:space="preserve">Welcome and Introductions </w:t>
            </w:r>
          </w:p>
        </w:tc>
        <w:tc>
          <w:tcPr>
            <w:tcW w:w="3452" w:type="dxa"/>
          </w:tcPr>
          <w:p w14:paraId="015B62C8" w14:textId="77777777" w:rsidR="00794706" w:rsidRPr="00794706" w:rsidRDefault="00794706" w:rsidP="00794706">
            <w:pPr>
              <w:ind w:left="1020"/>
            </w:pPr>
            <w:r w:rsidRPr="00794706">
              <w:t>Heather Smoot</w:t>
            </w:r>
          </w:p>
        </w:tc>
      </w:tr>
      <w:tr w:rsidR="00794706" w:rsidRPr="00794706" w14:paraId="35C38C8D" w14:textId="77777777" w:rsidTr="000F75A6">
        <w:trPr>
          <w:trHeight w:val="289"/>
        </w:trPr>
        <w:tc>
          <w:tcPr>
            <w:tcW w:w="6947" w:type="dxa"/>
          </w:tcPr>
          <w:p w14:paraId="766DA9ED" w14:textId="41C68F4C" w:rsidR="00794706" w:rsidRPr="00794706" w:rsidRDefault="00794706" w:rsidP="00794706">
            <w:pPr>
              <w:numPr>
                <w:ilvl w:val="0"/>
                <w:numId w:val="1"/>
              </w:numPr>
              <w:contextualSpacing/>
            </w:pPr>
            <w:r w:rsidRPr="004515A7">
              <w:t>Success Story</w:t>
            </w:r>
            <w:r w:rsidR="004515A7">
              <w:t>:</w:t>
            </w:r>
            <w:r w:rsidR="005B0838">
              <w:t xml:space="preserve"> </w:t>
            </w:r>
            <w:r w:rsidR="00BE1DBE">
              <w:t>Misty Craig Adult Program</w:t>
            </w:r>
          </w:p>
        </w:tc>
        <w:tc>
          <w:tcPr>
            <w:tcW w:w="3452" w:type="dxa"/>
          </w:tcPr>
          <w:p w14:paraId="681CD927" w14:textId="180CE554" w:rsidR="00794706" w:rsidRPr="00794706" w:rsidRDefault="004515A7" w:rsidP="00794706">
            <w:pPr>
              <w:jc w:val="center"/>
              <w:rPr>
                <w:rFonts w:ascii="Tahoma" w:hAnsi="Tahoma" w:cs="Tahoma"/>
                <w:color w:val="000000"/>
                <w:sz w:val="20"/>
                <w:szCs w:val="20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</w:rPr>
              <w:t>Misty Craig</w:t>
            </w:r>
          </w:p>
        </w:tc>
      </w:tr>
      <w:tr w:rsidR="00794706" w:rsidRPr="00794706" w14:paraId="19A942BE" w14:textId="77777777" w:rsidTr="000F75A6">
        <w:trPr>
          <w:trHeight w:val="289"/>
        </w:trPr>
        <w:tc>
          <w:tcPr>
            <w:tcW w:w="6947" w:type="dxa"/>
          </w:tcPr>
          <w:p w14:paraId="29F3DFD4" w14:textId="1095F31F" w:rsidR="00794706" w:rsidRPr="00794706" w:rsidRDefault="00794706" w:rsidP="00794706">
            <w:pPr>
              <w:numPr>
                <w:ilvl w:val="0"/>
                <w:numId w:val="1"/>
              </w:numPr>
              <w:contextualSpacing/>
            </w:pPr>
            <w:r w:rsidRPr="00794706">
              <w:t>Presentation</w:t>
            </w:r>
            <w:r w:rsidR="00304514">
              <w:t>-</w:t>
            </w:r>
            <w:r w:rsidRPr="00794706">
              <w:t xml:space="preserve"> </w:t>
            </w:r>
            <w:r w:rsidR="00304514" w:rsidRPr="00304514">
              <w:rPr>
                <w:rFonts w:eastAsia="Times New Roman"/>
                <w:color w:val="000000"/>
                <w:sz w:val="24"/>
                <w:szCs w:val="24"/>
              </w:rPr>
              <w:t>ICAP &amp; WBL: What’s Your Connection</w:t>
            </w:r>
          </w:p>
        </w:tc>
        <w:tc>
          <w:tcPr>
            <w:tcW w:w="3452" w:type="dxa"/>
          </w:tcPr>
          <w:p w14:paraId="18787DAB" w14:textId="77B0AA53" w:rsidR="00794706" w:rsidRDefault="007165BC" w:rsidP="00794706">
            <w:pPr>
              <w:jc w:val="center"/>
              <w:rPr>
                <w:rFonts w:ascii="Tahoma" w:hAnsi="Tahoma" w:cs="Tahoma"/>
                <w:color w:val="000000"/>
                <w:sz w:val="20"/>
                <w:szCs w:val="20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</w:rPr>
              <w:t>Chelsea Hunt</w:t>
            </w:r>
          </w:p>
          <w:p w14:paraId="6D70C101" w14:textId="2B7A1B54" w:rsidR="005A0A64" w:rsidRPr="00EB6ACA" w:rsidRDefault="00EB6ACA" w:rsidP="00EB6ACA">
            <w:pPr>
              <w:jc w:val="center"/>
              <w:rPr>
                <w:rFonts w:ascii="Tahoma" w:hAnsi="Tahoma" w:cs="Tahoma"/>
                <w:color w:val="000000"/>
                <w:sz w:val="18"/>
                <w:szCs w:val="18"/>
              </w:rPr>
            </w:pPr>
            <w:r w:rsidRPr="00EB6ACA">
              <w:rPr>
                <w:color w:val="000000"/>
                <w:sz w:val="18"/>
                <w:szCs w:val="18"/>
              </w:rPr>
              <w:t>Executive Director of Work-Based Learning and Industry Engagement</w:t>
            </w:r>
            <w:r w:rsidRPr="00EB6ACA">
              <w:rPr>
                <w:color w:val="000000"/>
                <w:sz w:val="18"/>
                <w:szCs w:val="18"/>
              </w:rPr>
              <w:br/>
              <w:t>Oklahoma State Department of Education</w:t>
            </w:r>
          </w:p>
        </w:tc>
      </w:tr>
      <w:tr w:rsidR="00794706" w:rsidRPr="00794706" w14:paraId="60B175E6" w14:textId="77777777" w:rsidTr="000F75A6">
        <w:trPr>
          <w:trHeight w:val="289"/>
        </w:trPr>
        <w:tc>
          <w:tcPr>
            <w:tcW w:w="6947" w:type="dxa"/>
          </w:tcPr>
          <w:p w14:paraId="0D7244C6" w14:textId="77777777" w:rsidR="00794706" w:rsidRPr="00794706" w:rsidRDefault="00794706" w:rsidP="00794706">
            <w:pPr>
              <w:numPr>
                <w:ilvl w:val="0"/>
                <w:numId w:val="4"/>
              </w:numPr>
              <w:tabs>
                <w:tab w:val="left" w:pos="1440"/>
                <w:tab w:val="left" w:pos="8753"/>
              </w:tabs>
              <w:contextualSpacing/>
            </w:pPr>
            <w:r w:rsidRPr="00794706">
              <w:t>Consent Agenda:</w:t>
            </w:r>
          </w:p>
          <w:p w14:paraId="73C519EC" w14:textId="1229900A" w:rsidR="00794706" w:rsidRPr="001A73C5" w:rsidRDefault="005A0A64" w:rsidP="00794706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bookmarkStart w:id="7" w:name="_Hlk517331761"/>
            <w:r w:rsidRPr="001A73C5">
              <w:t>November 6</w:t>
            </w:r>
            <w:r w:rsidR="00794706" w:rsidRPr="001A73C5">
              <w:t>, 2019 Minutes</w:t>
            </w:r>
          </w:p>
          <w:p w14:paraId="57759B64" w14:textId="77777777" w:rsidR="00794706" w:rsidRPr="00873884" w:rsidRDefault="00794706" w:rsidP="00794706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bookmarkStart w:id="8" w:name="_Hlk29273735"/>
            <w:bookmarkEnd w:id="7"/>
            <w:r w:rsidRPr="00873884">
              <w:t>Approved Training Programs</w:t>
            </w:r>
          </w:p>
          <w:p w14:paraId="3C70CA2A" w14:textId="77777777" w:rsidR="00794706" w:rsidRDefault="005611E2" w:rsidP="00794706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r>
              <w:t>By Laws</w:t>
            </w:r>
          </w:p>
          <w:p w14:paraId="6F051179" w14:textId="2E5F89CF" w:rsidR="005611E2" w:rsidRPr="00FF721E" w:rsidRDefault="005611E2" w:rsidP="00794706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r w:rsidRPr="00FF721E">
              <w:t>Grievance and Complain</w:t>
            </w:r>
            <w:r w:rsidR="0078209E">
              <w:t>t</w:t>
            </w:r>
            <w:r w:rsidR="00201145">
              <w:t xml:space="preserve"> </w:t>
            </w:r>
            <w:r w:rsidRPr="00FF721E">
              <w:t xml:space="preserve">Process </w:t>
            </w:r>
          </w:p>
          <w:p w14:paraId="1B02943F" w14:textId="0EB8B1BD" w:rsidR="005611E2" w:rsidRPr="001A73C5" w:rsidRDefault="005611E2" w:rsidP="00794706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r w:rsidRPr="001A73C5">
              <w:t>Demand Occupations</w:t>
            </w:r>
            <w:r w:rsidR="00FF721E">
              <w:t xml:space="preserve"> and Skills List</w:t>
            </w:r>
          </w:p>
          <w:p w14:paraId="0B3BE66B" w14:textId="77777777" w:rsidR="005611E2" w:rsidRPr="00FF721E" w:rsidRDefault="005611E2" w:rsidP="00794706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r w:rsidRPr="00FF721E">
              <w:t>Limited English Proficiency Plan</w:t>
            </w:r>
          </w:p>
          <w:p w14:paraId="0D7CF814" w14:textId="49C93CBE" w:rsidR="005611E2" w:rsidRDefault="005611E2" w:rsidP="00794706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r w:rsidRPr="00FF721E">
              <w:t>Adult/DLW Policy</w:t>
            </w:r>
          </w:p>
          <w:p w14:paraId="482C1F3D" w14:textId="364F7395" w:rsidR="00FF721E" w:rsidRDefault="00FF721E" w:rsidP="00794706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r>
              <w:t>Assessment and IEP Policy</w:t>
            </w:r>
          </w:p>
          <w:p w14:paraId="2111F618" w14:textId="6228B8E0" w:rsidR="00A83D4F" w:rsidRPr="00FF721E" w:rsidRDefault="00A83D4F" w:rsidP="00794706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r>
              <w:t>Assessment and ISS Policy</w:t>
            </w:r>
          </w:p>
          <w:p w14:paraId="23AB8679" w14:textId="77777777" w:rsidR="005611E2" w:rsidRDefault="005611E2" w:rsidP="00794706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r w:rsidRPr="001A73C5">
              <w:t>OJT Policy</w:t>
            </w:r>
            <w:bookmarkEnd w:id="8"/>
          </w:p>
          <w:p w14:paraId="0C02E9D9" w14:textId="2236962E" w:rsidR="007A3906" w:rsidRDefault="007A3906" w:rsidP="00794706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r>
              <w:t>Supportive Services Policy</w:t>
            </w:r>
          </w:p>
          <w:p w14:paraId="232C28BC" w14:textId="5260DE37" w:rsidR="00A83D4F" w:rsidRDefault="00A83D4F" w:rsidP="00794706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r>
              <w:t>Work Experience and Transitional Jobs Policy</w:t>
            </w:r>
          </w:p>
          <w:p w14:paraId="55D73E58" w14:textId="06FAAAA7" w:rsidR="00D259FA" w:rsidRPr="00794706" w:rsidRDefault="00D259FA" w:rsidP="00794706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r>
              <w:t>Youth Policy</w:t>
            </w:r>
          </w:p>
        </w:tc>
        <w:tc>
          <w:tcPr>
            <w:tcW w:w="3452" w:type="dxa"/>
          </w:tcPr>
          <w:p w14:paraId="3D7F88D7" w14:textId="77777777" w:rsidR="00794706" w:rsidRPr="00794706" w:rsidRDefault="00794706" w:rsidP="00794706">
            <w:pPr>
              <w:ind w:left="1020"/>
            </w:pPr>
            <w:r w:rsidRPr="00794706">
              <w:t>Heather Smoot</w:t>
            </w:r>
          </w:p>
        </w:tc>
      </w:tr>
      <w:tr w:rsidR="0017526D" w:rsidRPr="00794706" w14:paraId="47BFCB2F" w14:textId="77777777" w:rsidTr="000F75A6">
        <w:trPr>
          <w:trHeight w:val="289"/>
        </w:trPr>
        <w:tc>
          <w:tcPr>
            <w:tcW w:w="6947" w:type="dxa"/>
          </w:tcPr>
          <w:p w14:paraId="6F992B8C" w14:textId="66BD125A" w:rsidR="0017526D" w:rsidRPr="00794706" w:rsidRDefault="0017526D" w:rsidP="00794706">
            <w:pPr>
              <w:numPr>
                <w:ilvl w:val="0"/>
                <w:numId w:val="4"/>
              </w:numPr>
              <w:contextualSpacing/>
            </w:pPr>
            <w:r>
              <w:t>Discussion/Action: NEWDB Fiscal Agent</w:t>
            </w:r>
          </w:p>
        </w:tc>
        <w:tc>
          <w:tcPr>
            <w:tcW w:w="3452" w:type="dxa"/>
          </w:tcPr>
          <w:p w14:paraId="62288694" w14:textId="29B6D3C1" w:rsidR="0017526D" w:rsidRPr="00794706" w:rsidRDefault="007E1F0A" w:rsidP="00794706">
            <w:pPr>
              <w:ind w:left="1020"/>
            </w:pPr>
            <w:r>
              <w:t>Heather Smoot</w:t>
            </w:r>
          </w:p>
        </w:tc>
      </w:tr>
      <w:tr w:rsidR="0017526D" w:rsidRPr="00794706" w14:paraId="509A2E8E" w14:textId="77777777" w:rsidTr="000F75A6">
        <w:trPr>
          <w:trHeight w:val="289"/>
        </w:trPr>
        <w:tc>
          <w:tcPr>
            <w:tcW w:w="6947" w:type="dxa"/>
          </w:tcPr>
          <w:p w14:paraId="2B681A07" w14:textId="05AF4FE7" w:rsidR="0017526D" w:rsidRPr="00794706" w:rsidRDefault="0017526D" w:rsidP="00794706">
            <w:pPr>
              <w:numPr>
                <w:ilvl w:val="0"/>
                <w:numId w:val="4"/>
              </w:numPr>
              <w:contextualSpacing/>
            </w:pPr>
            <w:r w:rsidRPr="00794706">
              <w:t xml:space="preserve">Discussion/Action: </w:t>
            </w:r>
            <w:r w:rsidRPr="00D74A56">
              <w:t>Purchase of Fund Accounting Software and Licenses</w:t>
            </w:r>
          </w:p>
        </w:tc>
        <w:tc>
          <w:tcPr>
            <w:tcW w:w="3452" w:type="dxa"/>
          </w:tcPr>
          <w:p w14:paraId="53BB3983" w14:textId="6023E99E" w:rsidR="0017526D" w:rsidRPr="00794706" w:rsidRDefault="007E1F0A" w:rsidP="00794706">
            <w:pPr>
              <w:ind w:left="1020"/>
            </w:pPr>
            <w:r>
              <w:t>Michelle Bish</w:t>
            </w:r>
          </w:p>
        </w:tc>
      </w:tr>
      <w:tr w:rsidR="00F65EAF" w:rsidRPr="00794706" w14:paraId="5137CB34" w14:textId="77777777" w:rsidTr="000F75A6">
        <w:trPr>
          <w:trHeight w:val="289"/>
        </w:trPr>
        <w:tc>
          <w:tcPr>
            <w:tcW w:w="6947" w:type="dxa"/>
            <w:shd w:val="clear" w:color="auto" w:fill="auto"/>
          </w:tcPr>
          <w:p w14:paraId="1490873F" w14:textId="6FCD5876" w:rsidR="00F65EAF" w:rsidRDefault="00F65EAF" w:rsidP="00794706">
            <w:pPr>
              <w:numPr>
                <w:ilvl w:val="0"/>
                <w:numId w:val="4"/>
              </w:numPr>
              <w:contextualSpacing/>
            </w:pPr>
            <w:r>
              <w:t xml:space="preserve">Discussion/Action: </w:t>
            </w:r>
            <w:r w:rsidRPr="00D74A56">
              <w:t>Purchase of Server</w:t>
            </w:r>
          </w:p>
        </w:tc>
        <w:tc>
          <w:tcPr>
            <w:tcW w:w="3452" w:type="dxa"/>
          </w:tcPr>
          <w:p w14:paraId="07A14745" w14:textId="530FC63E" w:rsidR="00F65EAF" w:rsidRDefault="00F65EAF" w:rsidP="00794706">
            <w:pPr>
              <w:ind w:left="1020"/>
            </w:pPr>
            <w:r>
              <w:t>Michelle Bish</w:t>
            </w:r>
          </w:p>
        </w:tc>
      </w:tr>
      <w:tr w:rsidR="00CA6F65" w:rsidRPr="00794706" w14:paraId="132DC71F" w14:textId="77777777" w:rsidTr="000F75A6">
        <w:trPr>
          <w:trHeight w:val="289"/>
        </w:trPr>
        <w:tc>
          <w:tcPr>
            <w:tcW w:w="6947" w:type="dxa"/>
            <w:shd w:val="clear" w:color="auto" w:fill="auto"/>
          </w:tcPr>
          <w:p w14:paraId="528CA637" w14:textId="5422D8A2" w:rsidR="00CA6F65" w:rsidRPr="00794706" w:rsidRDefault="00CA6F65" w:rsidP="00794706">
            <w:pPr>
              <w:numPr>
                <w:ilvl w:val="0"/>
                <w:numId w:val="4"/>
              </w:numPr>
              <w:contextualSpacing/>
            </w:pPr>
            <w:r>
              <w:t xml:space="preserve">Discussion/Action: NEWDB Staffing Structure </w:t>
            </w:r>
          </w:p>
        </w:tc>
        <w:tc>
          <w:tcPr>
            <w:tcW w:w="3452" w:type="dxa"/>
          </w:tcPr>
          <w:p w14:paraId="78D15EC6" w14:textId="705F393E" w:rsidR="00CA6F65" w:rsidRPr="00794706" w:rsidRDefault="00CA6F65" w:rsidP="00794706">
            <w:pPr>
              <w:ind w:left="1020"/>
            </w:pPr>
            <w:r>
              <w:t>Michelle Bish</w:t>
            </w:r>
          </w:p>
        </w:tc>
      </w:tr>
      <w:tr w:rsidR="0017526D" w:rsidRPr="00794706" w14:paraId="6AC2646C" w14:textId="77777777" w:rsidTr="000F75A6">
        <w:trPr>
          <w:trHeight w:val="289"/>
        </w:trPr>
        <w:tc>
          <w:tcPr>
            <w:tcW w:w="6947" w:type="dxa"/>
            <w:shd w:val="clear" w:color="auto" w:fill="auto"/>
          </w:tcPr>
          <w:p w14:paraId="502C1BAE" w14:textId="3E936EE8" w:rsidR="0017526D" w:rsidRPr="00794706" w:rsidRDefault="0017526D" w:rsidP="00794706">
            <w:pPr>
              <w:numPr>
                <w:ilvl w:val="0"/>
                <w:numId w:val="4"/>
              </w:numPr>
              <w:contextualSpacing/>
            </w:pPr>
            <w:r w:rsidRPr="00794706">
              <w:t xml:space="preserve">Discussion/Action: </w:t>
            </w:r>
            <w:r w:rsidRPr="00D74A56">
              <w:t>Budget vs. Actual Report</w:t>
            </w:r>
          </w:p>
        </w:tc>
        <w:tc>
          <w:tcPr>
            <w:tcW w:w="3452" w:type="dxa"/>
          </w:tcPr>
          <w:p w14:paraId="472ED587" w14:textId="3BBED1CC" w:rsidR="0017526D" w:rsidRPr="00794706" w:rsidRDefault="007E1F0A" w:rsidP="00794706">
            <w:pPr>
              <w:ind w:left="1020"/>
            </w:pPr>
            <w:r>
              <w:t>Michelle Bish</w:t>
            </w:r>
          </w:p>
        </w:tc>
      </w:tr>
      <w:tr w:rsidR="0017526D" w:rsidRPr="00794706" w14:paraId="691F4753" w14:textId="77777777" w:rsidTr="000F75A6">
        <w:trPr>
          <w:trHeight w:val="289"/>
        </w:trPr>
        <w:tc>
          <w:tcPr>
            <w:tcW w:w="6947" w:type="dxa"/>
            <w:shd w:val="clear" w:color="auto" w:fill="auto"/>
          </w:tcPr>
          <w:p w14:paraId="5B60753A" w14:textId="3033DE3F" w:rsidR="0017526D" w:rsidRPr="00794706" w:rsidRDefault="0017526D" w:rsidP="00794706">
            <w:pPr>
              <w:numPr>
                <w:ilvl w:val="0"/>
                <w:numId w:val="4"/>
              </w:numPr>
              <w:contextualSpacing/>
            </w:pPr>
            <w:r w:rsidRPr="00794706">
              <w:t xml:space="preserve">Discussion/Action: </w:t>
            </w:r>
            <w:r w:rsidRPr="00BE4F5B">
              <w:t>NEWDB PY 19</w:t>
            </w:r>
            <w:r w:rsidR="00BA204C">
              <w:t xml:space="preserve"> Revised</w:t>
            </w:r>
            <w:r w:rsidRPr="00BE4F5B">
              <w:t xml:space="preserve"> Budget</w:t>
            </w:r>
          </w:p>
        </w:tc>
        <w:tc>
          <w:tcPr>
            <w:tcW w:w="3452" w:type="dxa"/>
          </w:tcPr>
          <w:p w14:paraId="1E7E2A08" w14:textId="49493138" w:rsidR="0017526D" w:rsidRPr="00794706" w:rsidRDefault="007E1F0A" w:rsidP="00794706">
            <w:pPr>
              <w:ind w:left="1020"/>
            </w:pPr>
            <w:r>
              <w:t>Michelle Bish</w:t>
            </w:r>
          </w:p>
        </w:tc>
      </w:tr>
      <w:tr w:rsidR="0017526D" w:rsidRPr="00794706" w14:paraId="348BB1C1" w14:textId="77777777" w:rsidTr="000F75A6">
        <w:trPr>
          <w:trHeight w:val="289"/>
        </w:trPr>
        <w:tc>
          <w:tcPr>
            <w:tcW w:w="6947" w:type="dxa"/>
            <w:shd w:val="clear" w:color="auto" w:fill="auto"/>
          </w:tcPr>
          <w:p w14:paraId="0F7824BA" w14:textId="0C48B519" w:rsidR="0017526D" w:rsidRPr="00794706" w:rsidRDefault="0017526D" w:rsidP="00794706">
            <w:pPr>
              <w:numPr>
                <w:ilvl w:val="0"/>
                <w:numId w:val="4"/>
              </w:numPr>
              <w:contextualSpacing/>
            </w:pPr>
            <w:r w:rsidRPr="00794706">
              <w:t xml:space="preserve">Discussion/Action: </w:t>
            </w:r>
            <w:r>
              <w:t>Odle</w:t>
            </w:r>
            <w:r w:rsidR="00BA204C">
              <w:t xml:space="preserve"> Revised</w:t>
            </w:r>
            <w:r>
              <w:t xml:space="preserve"> Operating Budget</w:t>
            </w:r>
            <w:r w:rsidR="00AF5B27">
              <w:t xml:space="preserve"> PY 19</w:t>
            </w:r>
          </w:p>
        </w:tc>
        <w:tc>
          <w:tcPr>
            <w:tcW w:w="3452" w:type="dxa"/>
          </w:tcPr>
          <w:p w14:paraId="0F25B489" w14:textId="7B13728C" w:rsidR="0017526D" w:rsidRPr="00794706" w:rsidRDefault="007E1F0A" w:rsidP="00794706">
            <w:pPr>
              <w:ind w:left="1020"/>
            </w:pPr>
            <w:r>
              <w:t>Michelle Bish</w:t>
            </w:r>
          </w:p>
        </w:tc>
      </w:tr>
      <w:tr w:rsidR="00794706" w:rsidRPr="00794706" w14:paraId="08D48EC6" w14:textId="77777777" w:rsidTr="000F75A6">
        <w:trPr>
          <w:trHeight w:val="289"/>
        </w:trPr>
        <w:tc>
          <w:tcPr>
            <w:tcW w:w="6947" w:type="dxa"/>
            <w:shd w:val="clear" w:color="auto" w:fill="auto"/>
          </w:tcPr>
          <w:p w14:paraId="76AC42F9" w14:textId="77777777" w:rsidR="00794706" w:rsidRPr="00794706" w:rsidRDefault="00794706" w:rsidP="00794706">
            <w:pPr>
              <w:numPr>
                <w:ilvl w:val="0"/>
                <w:numId w:val="4"/>
              </w:numPr>
              <w:contextualSpacing/>
            </w:pPr>
            <w:r w:rsidRPr="00794706">
              <w:t xml:space="preserve">NEWDB Monitoring and Performance Report </w:t>
            </w:r>
          </w:p>
        </w:tc>
        <w:tc>
          <w:tcPr>
            <w:tcW w:w="3452" w:type="dxa"/>
          </w:tcPr>
          <w:p w14:paraId="499233A8" w14:textId="77777777" w:rsidR="00794706" w:rsidRPr="00794706" w:rsidRDefault="00794706" w:rsidP="00794706">
            <w:pPr>
              <w:ind w:left="1020"/>
            </w:pPr>
            <w:r w:rsidRPr="00794706">
              <w:t>Michelle Bish</w:t>
            </w:r>
          </w:p>
        </w:tc>
      </w:tr>
      <w:tr w:rsidR="00794706" w:rsidRPr="00794706" w14:paraId="07469845" w14:textId="77777777" w:rsidTr="000F75A6">
        <w:trPr>
          <w:trHeight w:val="289"/>
        </w:trPr>
        <w:tc>
          <w:tcPr>
            <w:tcW w:w="6947" w:type="dxa"/>
          </w:tcPr>
          <w:p w14:paraId="3DDAF32F" w14:textId="77777777" w:rsidR="00794706" w:rsidRPr="00794706" w:rsidRDefault="00794706" w:rsidP="00794706">
            <w:pPr>
              <w:numPr>
                <w:ilvl w:val="0"/>
                <w:numId w:val="4"/>
              </w:numPr>
              <w:contextualSpacing/>
            </w:pPr>
            <w:r w:rsidRPr="00794706">
              <w:t>NEWDB Director’s Report</w:t>
            </w:r>
          </w:p>
          <w:p w14:paraId="13B03356" w14:textId="56D58A90" w:rsidR="00794706" w:rsidRPr="00794706" w:rsidRDefault="00A905F4" w:rsidP="00794706">
            <w:pPr>
              <w:numPr>
                <w:ilvl w:val="0"/>
                <w:numId w:val="3"/>
              </w:numPr>
              <w:contextualSpacing/>
            </w:pPr>
            <w:r>
              <w:t>Elevate 2020</w:t>
            </w:r>
          </w:p>
          <w:p w14:paraId="08A38BAE" w14:textId="298F43E3" w:rsidR="00794706" w:rsidRDefault="00521FF8" w:rsidP="00794706">
            <w:pPr>
              <w:numPr>
                <w:ilvl w:val="0"/>
                <w:numId w:val="3"/>
              </w:numPr>
              <w:contextualSpacing/>
            </w:pPr>
            <w:r>
              <w:t>PY 18 Audit</w:t>
            </w:r>
          </w:p>
          <w:p w14:paraId="5663BCC6" w14:textId="35988B95" w:rsidR="006049E1" w:rsidRPr="00794706" w:rsidRDefault="006049E1" w:rsidP="00794706">
            <w:pPr>
              <w:numPr>
                <w:ilvl w:val="0"/>
                <w:numId w:val="3"/>
              </w:numPr>
              <w:contextualSpacing/>
            </w:pPr>
            <w:r>
              <w:t>PY 18 Monitoring Review</w:t>
            </w:r>
          </w:p>
        </w:tc>
        <w:tc>
          <w:tcPr>
            <w:tcW w:w="3452" w:type="dxa"/>
          </w:tcPr>
          <w:p w14:paraId="4B4DEB3E" w14:textId="77777777" w:rsidR="00794706" w:rsidRPr="00794706" w:rsidRDefault="00794706" w:rsidP="00794706">
            <w:pPr>
              <w:ind w:left="1020"/>
            </w:pPr>
            <w:r w:rsidRPr="00794706">
              <w:t>Michelle Bish</w:t>
            </w:r>
          </w:p>
        </w:tc>
      </w:tr>
      <w:tr w:rsidR="00794706" w:rsidRPr="00794706" w14:paraId="4B00DCFD" w14:textId="77777777" w:rsidTr="000F75A6">
        <w:trPr>
          <w:trHeight w:val="289"/>
        </w:trPr>
        <w:tc>
          <w:tcPr>
            <w:tcW w:w="6947" w:type="dxa"/>
          </w:tcPr>
          <w:p w14:paraId="3A4C5460" w14:textId="53965EDA" w:rsidR="00794706" w:rsidRPr="00794706" w:rsidRDefault="00794706" w:rsidP="00794706">
            <w:pPr>
              <w:numPr>
                <w:ilvl w:val="0"/>
                <w:numId w:val="4"/>
              </w:numPr>
              <w:contextualSpacing/>
            </w:pPr>
            <w:r w:rsidRPr="00794706">
              <w:t>Governor’s Plan for Workforce Development</w:t>
            </w:r>
            <w:r w:rsidR="00DC71EC">
              <w:t xml:space="preserve"> </w:t>
            </w:r>
          </w:p>
        </w:tc>
        <w:tc>
          <w:tcPr>
            <w:tcW w:w="3452" w:type="dxa"/>
          </w:tcPr>
          <w:p w14:paraId="1D4DC164" w14:textId="77777777" w:rsidR="00794706" w:rsidRPr="00794706" w:rsidRDefault="00794706" w:rsidP="00794706">
            <w:pPr>
              <w:ind w:left="1020"/>
            </w:pPr>
            <w:r w:rsidRPr="00794706">
              <w:t>Scott Fry</w:t>
            </w:r>
          </w:p>
        </w:tc>
      </w:tr>
      <w:tr w:rsidR="00794706" w:rsidRPr="00794706" w14:paraId="2B5FD77F" w14:textId="77777777" w:rsidTr="000F75A6">
        <w:trPr>
          <w:trHeight w:val="289"/>
        </w:trPr>
        <w:tc>
          <w:tcPr>
            <w:tcW w:w="6947" w:type="dxa"/>
          </w:tcPr>
          <w:p w14:paraId="7B2AB092" w14:textId="77777777" w:rsidR="00794706" w:rsidRPr="00794706" w:rsidRDefault="00794706" w:rsidP="00794706">
            <w:pPr>
              <w:numPr>
                <w:ilvl w:val="0"/>
                <w:numId w:val="4"/>
              </w:numPr>
              <w:contextualSpacing/>
            </w:pPr>
            <w:r w:rsidRPr="00794706">
              <w:t>New Business</w:t>
            </w:r>
          </w:p>
        </w:tc>
        <w:tc>
          <w:tcPr>
            <w:tcW w:w="3452" w:type="dxa"/>
          </w:tcPr>
          <w:p w14:paraId="2FC4C900" w14:textId="77777777" w:rsidR="00794706" w:rsidRPr="00794706" w:rsidRDefault="00794706" w:rsidP="00794706">
            <w:pPr>
              <w:ind w:left="1020"/>
            </w:pPr>
            <w:r w:rsidRPr="00794706">
              <w:t>Heather Smoot</w:t>
            </w:r>
          </w:p>
        </w:tc>
      </w:tr>
      <w:tr w:rsidR="00794706" w:rsidRPr="00794706" w14:paraId="1122D9EE" w14:textId="77777777" w:rsidTr="000F75A6">
        <w:trPr>
          <w:trHeight w:val="289"/>
        </w:trPr>
        <w:tc>
          <w:tcPr>
            <w:tcW w:w="6947" w:type="dxa"/>
          </w:tcPr>
          <w:p w14:paraId="16DAFC74" w14:textId="77777777" w:rsidR="00794706" w:rsidRPr="00794706" w:rsidRDefault="00794706" w:rsidP="00794706">
            <w:pPr>
              <w:numPr>
                <w:ilvl w:val="0"/>
                <w:numId w:val="4"/>
              </w:numPr>
              <w:contextualSpacing/>
            </w:pPr>
            <w:r w:rsidRPr="00794706">
              <w:t>Old Business</w:t>
            </w:r>
          </w:p>
        </w:tc>
        <w:tc>
          <w:tcPr>
            <w:tcW w:w="3452" w:type="dxa"/>
          </w:tcPr>
          <w:p w14:paraId="6A13B565" w14:textId="77777777" w:rsidR="00794706" w:rsidRPr="00794706" w:rsidRDefault="00794706" w:rsidP="00794706">
            <w:pPr>
              <w:ind w:left="1020"/>
            </w:pPr>
            <w:r w:rsidRPr="00794706">
              <w:t>Heather Smoot</w:t>
            </w:r>
          </w:p>
        </w:tc>
      </w:tr>
      <w:tr w:rsidR="00794706" w:rsidRPr="00794706" w14:paraId="48FFEC1B" w14:textId="77777777" w:rsidTr="000F75A6">
        <w:trPr>
          <w:trHeight w:val="273"/>
        </w:trPr>
        <w:tc>
          <w:tcPr>
            <w:tcW w:w="6947" w:type="dxa"/>
          </w:tcPr>
          <w:p w14:paraId="010F4B11" w14:textId="77777777" w:rsidR="00794706" w:rsidRPr="00794706" w:rsidRDefault="00794706" w:rsidP="00794706">
            <w:pPr>
              <w:tabs>
                <w:tab w:val="left" w:pos="4530"/>
              </w:tabs>
              <w:ind w:left="360"/>
            </w:pPr>
            <w:r w:rsidRPr="00794706">
              <w:t>Adjourn</w:t>
            </w:r>
            <w:r w:rsidRPr="00794706">
              <w:tab/>
            </w:r>
          </w:p>
        </w:tc>
        <w:tc>
          <w:tcPr>
            <w:tcW w:w="3452" w:type="dxa"/>
          </w:tcPr>
          <w:p w14:paraId="42BF8937" w14:textId="77777777" w:rsidR="00794706" w:rsidRPr="00794706" w:rsidRDefault="00794706" w:rsidP="00794706">
            <w:pPr>
              <w:ind w:left="1020"/>
            </w:pPr>
            <w:r w:rsidRPr="00794706">
              <w:t>Heather Smo</w:t>
            </w:r>
            <w:bookmarkStart w:id="9" w:name="_GoBack"/>
            <w:bookmarkEnd w:id="9"/>
            <w:r w:rsidRPr="00794706">
              <w:t>ot</w:t>
            </w:r>
          </w:p>
        </w:tc>
      </w:tr>
      <w:bookmarkEnd w:id="0"/>
      <w:bookmarkEnd w:id="1"/>
      <w:bookmarkEnd w:id="2"/>
      <w:bookmarkEnd w:id="3"/>
    </w:tbl>
    <w:p w14:paraId="1D11A70B" w14:textId="77777777" w:rsidR="00794706" w:rsidRPr="00794706" w:rsidRDefault="00794706" w:rsidP="00794706"/>
    <w:bookmarkEnd w:id="4"/>
    <w:bookmarkEnd w:id="5"/>
    <w:bookmarkEnd w:id="6"/>
    <w:p w14:paraId="680E5CB7" w14:textId="77777777" w:rsidR="000860D0" w:rsidRDefault="000860D0"/>
    <w:sectPr w:rsidR="000860D0" w:rsidSect="000F75A6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1080" w:right="1440" w:bottom="1080" w:left="144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958464" w14:textId="77777777" w:rsidR="00693DF3" w:rsidRDefault="00693DF3" w:rsidP="00DC0869">
      <w:pPr>
        <w:spacing w:after="0" w:line="240" w:lineRule="auto"/>
      </w:pPr>
      <w:r>
        <w:separator/>
      </w:r>
    </w:p>
  </w:endnote>
  <w:endnote w:type="continuationSeparator" w:id="0">
    <w:p w14:paraId="6EB803BE" w14:textId="77777777" w:rsidR="00693DF3" w:rsidRDefault="00693DF3" w:rsidP="00DC08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FB54F3" w14:textId="77777777" w:rsidR="000F75A6" w:rsidRDefault="00382ED3" w:rsidP="000F75A6">
    <w:pPr>
      <w:pStyle w:val="NoSpacing"/>
      <w:jc w:val="center"/>
      <w:rPr>
        <w:spacing w:val="-5"/>
        <w:sz w:val="16"/>
        <w:szCs w:val="16"/>
      </w:rPr>
    </w:pPr>
    <w:r>
      <w:rPr>
        <w:noProof/>
        <w:spacing w:val="-5"/>
        <w:sz w:val="16"/>
        <w:szCs w:val="16"/>
      </w:rPr>
      <w:drawing>
        <wp:inline distT="0" distB="0" distL="0" distR="0" wp14:anchorId="480FCC9D" wp14:editId="21297575">
          <wp:extent cx="1264920" cy="11811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kworks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4920" cy="118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6F6BC94" w14:textId="77777777" w:rsidR="000F75A6" w:rsidRPr="00C947EC" w:rsidRDefault="00382ED3" w:rsidP="000F75A6">
    <w:pPr>
      <w:pStyle w:val="NoSpacing"/>
      <w:jc w:val="center"/>
      <w:rPr>
        <w:spacing w:val="-5"/>
        <w:sz w:val="16"/>
        <w:szCs w:val="16"/>
      </w:rPr>
    </w:pPr>
    <w:r w:rsidRPr="00C947EC">
      <w:rPr>
        <w:spacing w:val="-5"/>
        <w:sz w:val="16"/>
        <w:szCs w:val="16"/>
      </w:rPr>
      <w:t xml:space="preserve">Equal Opportunity </w:t>
    </w:r>
    <w:r w:rsidRPr="00C947EC">
      <w:rPr>
        <w:sz w:val="16"/>
        <w:szCs w:val="16"/>
      </w:rPr>
      <w:t xml:space="preserve">Employer/ Auxiliary aids and services are available upon request to </w:t>
    </w:r>
    <w:r w:rsidRPr="00C947EC">
      <w:rPr>
        <w:spacing w:val="-5"/>
        <w:sz w:val="16"/>
        <w:szCs w:val="16"/>
      </w:rPr>
      <w:t>individuals with disabilities</w:t>
    </w:r>
  </w:p>
  <w:p w14:paraId="32AD4C7D" w14:textId="77777777" w:rsidR="000F75A6" w:rsidRDefault="00382ED3">
    <w:pPr>
      <w:pStyle w:val="Footer"/>
    </w:pPr>
    <w:r>
      <w:rPr>
        <w:noProof/>
      </w:rPr>
      <w:drawing>
        <wp:inline distT="0" distB="0" distL="0" distR="0" wp14:anchorId="4E8BDBD9" wp14:editId="667E0592">
          <wp:extent cx="5943600" cy="13335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JC_LC_BannerLine_728x90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33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A90131" w14:textId="77777777" w:rsidR="000F75A6" w:rsidRDefault="00382ED3" w:rsidP="000F75A6">
    <w:pPr>
      <w:pStyle w:val="Footer"/>
      <w:jc w:val="center"/>
    </w:pPr>
    <w:bookmarkStart w:id="10" w:name="_Hlk511980211"/>
    <w:bookmarkStart w:id="11" w:name="_Hlk528916615"/>
    <w:r>
      <w:rPr>
        <w:noProof/>
        <w:spacing w:val="-5"/>
        <w:sz w:val="16"/>
        <w:szCs w:val="16"/>
      </w:rPr>
      <w:drawing>
        <wp:inline distT="0" distB="0" distL="0" distR="0" wp14:anchorId="492D30A4" wp14:editId="65AFEAD4">
          <wp:extent cx="1264920" cy="118110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kworks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4920" cy="118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19F5B63" w14:textId="77777777" w:rsidR="000F75A6" w:rsidRDefault="00382ED3" w:rsidP="000F75A6">
    <w:pPr>
      <w:pStyle w:val="Footer"/>
      <w:jc w:val="center"/>
    </w:pPr>
    <w:r>
      <w:rPr>
        <w:noProof/>
      </w:rPr>
      <w:drawing>
        <wp:inline distT="0" distB="0" distL="0" distR="0" wp14:anchorId="28D0AC65" wp14:editId="68726F50">
          <wp:extent cx="5943600" cy="133350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JC_LC_BannerLine_728x90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33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</w:p>
  <w:p w14:paraId="3981D3B6" w14:textId="77777777" w:rsidR="000F75A6" w:rsidRPr="00C947EC" w:rsidRDefault="00382ED3" w:rsidP="000F75A6">
    <w:pPr>
      <w:pStyle w:val="NoSpacing"/>
      <w:jc w:val="center"/>
      <w:rPr>
        <w:spacing w:val="-5"/>
        <w:sz w:val="16"/>
        <w:szCs w:val="16"/>
      </w:rPr>
    </w:pPr>
    <w:r w:rsidRPr="00C947EC">
      <w:rPr>
        <w:spacing w:val="-5"/>
        <w:sz w:val="16"/>
        <w:szCs w:val="16"/>
      </w:rPr>
      <w:t xml:space="preserve">Equal </w:t>
    </w:r>
    <w:r>
      <w:rPr>
        <w:spacing w:val="-5"/>
        <w:sz w:val="16"/>
        <w:szCs w:val="16"/>
      </w:rPr>
      <w:t>o</w:t>
    </w:r>
    <w:r w:rsidRPr="00C947EC">
      <w:rPr>
        <w:spacing w:val="-5"/>
        <w:sz w:val="16"/>
        <w:szCs w:val="16"/>
      </w:rPr>
      <w:t xml:space="preserve">pportunity </w:t>
    </w:r>
    <w:r>
      <w:rPr>
        <w:spacing w:val="-5"/>
        <w:sz w:val="16"/>
        <w:szCs w:val="16"/>
      </w:rPr>
      <w:t>e</w:t>
    </w:r>
    <w:r w:rsidRPr="00C947EC">
      <w:rPr>
        <w:sz w:val="16"/>
        <w:szCs w:val="16"/>
      </w:rPr>
      <w:t>mploy</w:t>
    </w:r>
    <w:r>
      <w:rPr>
        <w:sz w:val="16"/>
        <w:szCs w:val="16"/>
      </w:rPr>
      <w:t>ment</w:t>
    </w:r>
    <w:r w:rsidRPr="00C947EC">
      <w:rPr>
        <w:sz w:val="16"/>
        <w:szCs w:val="16"/>
      </w:rPr>
      <w:t>/</w:t>
    </w:r>
    <w:r>
      <w:rPr>
        <w:sz w:val="16"/>
        <w:szCs w:val="16"/>
      </w:rPr>
      <w:t xml:space="preserve">program. </w:t>
    </w:r>
    <w:r w:rsidRPr="00C947EC">
      <w:rPr>
        <w:sz w:val="16"/>
        <w:szCs w:val="16"/>
      </w:rPr>
      <w:t xml:space="preserve">Auxiliary aids and services are available upon request to </w:t>
    </w:r>
    <w:r w:rsidRPr="00C947EC">
      <w:rPr>
        <w:spacing w:val="-5"/>
        <w:sz w:val="16"/>
        <w:szCs w:val="16"/>
      </w:rPr>
      <w:t>individuals with disabilities</w:t>
    </w:r>
    <w:bookmarkEnd w:id="10"/>
    <w:r>
      <w:rPr>
        <w:spacing w:val="-5"/>
        <w:sz w:val="16"/>
        <w:szCs w:val="16"/>
      </w:rPr>
      <w:t>.</w:t>
    </w:r>
  </w:p>
  <w:bookmarkEnd w:id="11"/>
  <w:p w14:paraId="44A3B26D" w14:textId="41437820" w:rsidR="000F75A6" w:rsidRPr="0034178E" w:rsidRDefault="00382ED3" w:rsidP="000F75A6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 xml:space="preserve">The NEWDB agenda was posted at the Board Office located at 1503 N Lynn Riggs Blvd, Suite D, Claremore on </w:t>
    </w:r>
    <w:r w:rsidR="00DC0869">
      <w:rPr>
        <w:sz w:val="16"/>
        <w:szCs w:val="16"/>
      </w:rPr>
      <w:t>2.11.20</w:t>
    </w:r>
    <w:r>
      <w:rPr>
        <w:sz w:val="16"/>
        <w:szCs w:val="16"/>
      </w:rPr>
      <w:t xml:space="preserve"> at 9:00 a.m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ECA9F2" w14:textId="77777777" w:rsidR="00693DF3" w:rsidRDefault="00693DF3" w:rsidP="00DC0869">
      <w:pPr>
        <w:spacing w:after="0" w:line="240" w:lineRule="auto"/>
      </w:pPr>
      <w:r>
        <w:separator/>
      </w:r>
    </w:p>
  </w:footnote>
  <w:footnote w:type="continuationSeparator" w:id="0">
    <w:p w14:paraId="442D0010" w14:textId="77777777" w:rsidR="00693DF3" w:rsidRDefault="00693DF3" w:rsidP="00DC08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17A272" w14:textId="77777777" w:rsidR="000F75A6" w:rsidRDefault="00382ED3">
    <w:pPr>
      <w:pStyle w:val="Header"/>
    </w:pPr>
    <w:r>
      <w:rPr>
        <w:noProof/>
      </w:rPr>
      <w:drawing>
        <wp:inline distT="0" distB="0" distL="0" distR="0" wp14:anchorId="56BC4E32" wp14:editId="1110AED5">
          <wp:extent cx="5724525" cy="619125"/>
          <wp:effectExtent l="0" t="0" r="9525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DB Logo 1920x1080 REV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24525" cy="6191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2854F7" w14:textId="77777777" w:rsidR="000F75A6" w:rsidRDefault="00382ED3">
    <w:pPr>
      <w:pStyle w:val="Header"/>
    </w:pPr>
    <w:r>
      <w:rPr>
        <w:noProof/>
      </w:rPr>
      <w:drawing>
        <wp:inline distT="0" distB="0" distL="0" distR="0" wp14:anchorId="0BA8A7E8" wp14:editId="603E180A">
          <wp:extent cx="5724525" cy="1019175"/>
          <wp:effectExtent l="0" t="0" r="9525" b="952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DB Logo 1920x1080 REV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24525" cy="10191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6514B2"/>
    <w:multiLevelType w:val="hybridMultilevel"/>
    <w:tmpl w:val="660076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E025710"/>
    <w:multiLevelType w:val="hybridMultilevel"/>
    <w:tmpl w:val="17D230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20F49A8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3136FD"/>
    <w:multiLevelType w:val="hybridMultilevel"/>
    <w:tmpl w:val="D40EB1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83E41A8"/>
    <w:multiLevelType w:val="hybridMultilevel"/>
    <w:tmpl w:val="C4B4D02A"/>
    <w:lvl w:ilvl="0" w:tplc="9BE06088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MTUwsDQxNbewMDVU0lEKTi0uzszPAykwqwUAn6mCIiwAAAA="/>
  </w:docVars>
  <w:rsids>
    <w:rsidRoot w:val="00794706"/>
    <w:rsid w:val="0008193A"/>
    <w:rsid w:val="000860D0"/>
    <w:rsid w:val="000B2E8E"/>
    <w:rsid w:val="000F483F"/>
    <w:rsid w:val="000F75A6"/>
    <w:rsid w:val="00123CB8"/>
    <w:rsid w:val="00141DF0"/>
    <w:rsid w:val="0017526D"/>
    <w:rsid w:val="00176627"/>
    <w:rsid w:val="001A73C5"/>
    <w:rsid w:val="00201145"/>
    <w:rsid w:val="0021153A"/>
    <w:rsid w:val="00304514"/>
    <w:rsid w:val="00305C1C"/>
    <w:rsid w:val="00317B25"/>
    <w:rsid w:val="00382ED3"/>
    <w:rsid w:val="004515A7"/>
    <w:rsid w:val="004673A8"/>
    <w:rsid w:val="004A33B8"/>
    <w:rsid w:val="00521FF8"/>
    <w:rsid w:val="005611E2"/>
    <w:rsid w:val="005A0A64"/>
    <w:rsid w:val="005B0838"/>
    <w:rsid w:val="005C2F22"/>
    <w:rsid w:val="006049E1"/>
    <w:rsid w:val="006855EA"/>
    <w:rsid w:val="00693DF3"/>
    <w:rsid w:val="007165BC"/>
    <w:rsid w:val="0078209E"/>
    <w:rsid w:val="00794706"/>
    <w:rsid w:val="0079490A"/>
    <w:rsid w:val="007A3906"/>
    <w:rsid w:val="007B39B6"/>
    <w:rsid w:val="007E1F0A"/>
    <w:rsid w:val="00804126"/>
    <w:rsid w:val="00840DEA"/>
    <w:rsid w:val="00873884"/>
    <w:rsid w:val="009E1A24"/>
    <w:rsid w:val="00A25902"/>
    <w:rsid w:val="00A55EAA"/>
    <w:rsid w:val="00A6603D"/>
    <w:rsid w:val="00A83D4F"/>
    <w:rsid w:val="00A905F4"/>
    <w:rsid w:val="00AD6043"/>
    <w:rsid w:val="00AF5B27"/>
    <w:rsid w:val="00B87425"/>
    <w:rsid w:val="00BA204C"/>
    <w:rsid w:val="00BB70B6"/>
    <w:rsid w:val="00BE1DBE"/>
    <w:rsid w:val="00BE4F5B"/>
    <w:rsid w:val="00C95953"/>
    <w:rsid w:val="00CA6F65"/>
    <w:rsid w:val="00CB0331"/>
    <w:rsid w:val="00D259FA"/>
    <w:rsid w:val="00D71A51"/>
    <w:rsid w:val="00D74A56"/>
    <w:rsid w:val="00DA0208"/>
    <w:rsid w:val="00DC0869"/>
    <w:rsid w:val="00DC71EC"/>
    <w:rsid w:val="00DD7206"/>
    <w:rsid w:val="00E748B2"/>
    <w:rsid w:val="00EB6ACA"/>
    <w:rsid w:val="00EF43AC"/>
    <w:rsid w:val="00F65EAF"/>
    <w:rsid w:val="00F84E7B"/>
    <w:rsid w:val="00FC6CA0"/>
    <w:rsid w:val="00FF7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21C278"/>
  <w15:chartTrackingRefBased/>
  <w15:docId w15:val="{E8A3E7E6-A131-4868-B577-BE8E8E478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HAns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94706"/>
    <w:pPr>
      <w:spacing w:after="0" w:line="240" w:lineRule="auto"/>
    </w:pPr>
    <w:rPr>
      <w:rFonts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94706"/>
    <w:pPr>
      <w:tabs>
        <w:tab w:val="center" w:pos="4680"/>
        <w:tab w:val="right" w:pos="9360"/>
      </w:tabs>
      <w:spacing w:after="0" w:line="240" w:lineRule="auto"/>
    </w:pPr>
    <w:rPr>
      <w:rFonts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794706"/>
    <w:rPr>
      <w:rFonts w:cstheme="minorBidi"/>
    </w:rPr>
  </w:style>
  <w:style w:type="paragraph" w:styleId="Footer">
    <w:name w:val="footer"/>
    <w:basedOn w:val="Normal"/>
    <w:link w:val="FooterChar"/>
    <w:uiPriority w:val="99"/>
    <w:unhideWhenUsed/>
    <w:rsid w:val="00794706"/>
    <w:pPr>
      <w:tabs>
        <w:tab w:val="center" w:pos="4680"/>
        <w:tab w:val="right" w:pos="9360"/>
      </w:tabs>
      <w:spacing w:after="0" w:line="240" w:lineRule="auto"/>
    </w:pPr>
    <w:rPr>
      <w:rFonts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794706"/>
    <w:rPr>
      <w:rFonts w:cstheme="minorBidi"/>
    </w:rPr>
  </w:style>
  <w:style w:type="paragraph" w:styleId="NoSpacing">
    <w:name w:val="No Spacing"/>
    <w:uiPriority w:val="1"/>
    <w:qFormat/>
    <w:rsid w:val="00794706"/>
    <w:pPr>
      <w:spacing w:after="0" w:line="240" w:lineRule="auto"/>
    </w:pPr>
    <w:rPr>
      <w:rFonts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73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3C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7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</dc:creator>
  <cp:keywords/>
  <dc:description/>
  <cp:lastModifiedBy>User</cp:lastModifiedBy>
  <cp:revision>2</cp:revision>
  <cp:lastPrinted>2020-02-11T00:39:00Z</cp:lastPrinted>
  <dcterms:created xsi:type="dcterms:W3CDTF">2020-02-11T00:40:00Z</dcterms:created>
  <dcterms:modified xsi:type="dcterms:W3CDTF">2020-02-11T00:40:00Z</dcterms:modified>
</cp:coreProperties>
</file>